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of</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July</w:t>
      </w:r>
      <w:r>
        <w:t xml:space="preserve"> </w:t>
      </w:r>
      <w:r>
        <w:t xml:space="preserve">1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from the Oldowan and Acheulean to the Middle Paleolithic—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interpretive challenges. Artifacts identified as spheroids in one study may be classified as bolas or attributed to entirely different technological categories in another. Furthermore, research has shown that these forms may not represent a unified</w:t>
      </w:r>
      <w:r>
        <w:t xml:space="preserve"> </w:t>
      </w:r>
      <w:r>
        <w:rPr>
          <w:iCs/>
          <w:i/>
        </w:rPr>
        <w:t xml:space="preserve">chaîne opératoire</w:t>
      </w:r>
      <w:r>
        <w:t xml:space="preserve"> </w:t>
      </w:r>
      <w:r>
        <w:t xml:space="preserve">: differences in raw material selection suggest divergent technological strategies and potentially distinct functional purposes</w:t>
      </w:r>
      <w:r>
        <w:t xml:space="preserve"> </w:t>
      </w:r>
      <w:r>
        <w:t xml:space="preserve">(De Weyer, 2017; Jones et al., 1994)</w:t>
      </w:r>
      <w:r>
        <w:t xml:space="preserve">.</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naturally produced through high-intensity battering</w:t>
      </w:r>
      <w:r>
        <w:t xml:space="preserve"> </w:t>
      </w:r>
      <w:r>
        <w:t xml:space="preserve">(Schick and Toth, 1994)</w:t>
      </w:r>
      <w:r>
        <w:t xml:space="preserve">; [@mora2005];</w:t>
      </w:r>
      <w:r>
        <w:t xml:space="preserve"> </w:t>
      </w:r>
      <w:r>
        <w:t xml:space="preserve">(Clark, 1955)</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 [BM: yes, this is great, good job, this is a very important paragraph for the introduction of the paper. We might need to expand it a bit]</w:t>
      </w:r>
    </w:p>
    <w:p>
      <w:pPr>
        <w:pStyle w:val="BodyText"/>
      </w:pPr>
      <w:r>
        <w:t xml:space="preserve">Rather than reflecting a single functional or technological model, these varying interpretations may instead capture regional variability shaped by differences in raw materials, morphologies, and reduction strategies. As</w:t>
      </w:r>
      <w:r>
        <w:t xml:space="preserve"> </w:t>
      </w:r>
      <w:r>
        <w:t xml:space="preserve">(Cabanès et al., 2024)</w:t>
      </w:r>
      <w:r>
        <w:t xml:space="preserve"> </w:t>
      </w:r>
      <w:r>
        <w:t xml:space="preserve">said, spheroids may not represent a homogenous category. [BM: you have already mentioned debates in the previous paragraph, so it’s seems a bit odd to mention debates again here without continuity with the previous paragraph. Maybe these two sentences are better as the opening sentences for the paper, setting the scene for more information about the debates] This highlights the need to move beyond generalized typological categories and instead engage more directly with local contexts and specific assemblages. Site-specific studies are therefore essential for reconstructing the spatial and temporal distribution of spheroids, as well as for identifying their distinct technological traits and functions.</w:t>
      </w:r>
    </w:p>
    <w:p>
      <w:pPr>
        <w:pStyle w:val="BodyText"/>
      </w:pPr>
      <w:r>
        <w:t xml:space="preserve">In this study, we analyzed material from the Middle Pleistocene Qianshangying site (QSY) in northern China. Among an assemblage previously classified as a simple core-flake industry, we identified a group of highly standardized spheroids and subspheroids. we observed notable differences between these artifacts and multifacial cores or polyhedrons, which are stone artifacts through typical flaking strategies. Our goal was to evaluate whether these spheroids exhibited standardized morphology and production patterns, and whether their tendency toward spherical form resulted from deliberate and systematic reduction processes. based on the results, further to answer the question of whether the concept and manufacture of these spheroids represent a distinct technological tradition, separate from conventional flake-based strategies.</w:t>
      </w:r>
    </w:p>
    <w:p>
      <w:pPr>
        <w:pStyle w:val="BodyText"/>
      </w:pPr>
      <w:r>
        <w:t xml:space="preserve">We conducted quantitative morphological and technological analyses of the spheroids recovered from the Qianshangying (QSY) site, including the novel application of spherical harmonic analysis to a Paleolithic assemblage from East Asia. These analyses help clarify the technological strategy behind spheroid production at QSY, within the broader context of Middle Pleistocene lithic practices in northern China.</w:t>
      </w:r>
    </w:p>
    <w:bookmarkEnd w:id="22"/>
    <w:bookmarkStart w:id="31" w:name="context-of-qsy-and-its-spheroids"/>
    <w:p>
      <w:pPr>
        <w:pStyle w:val="Heading1"/>
      </w:pPr>
      <w:r>
        <w:t xml:space="preserve">Context of QSY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SY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thereby completing the regional cultural sequence of the Nihewan Basin (</w:t>
      </w:r>
      <w:hyperlink w:anchor="fig-QSY-geography-chronology">
        <w:r>
          <w:rPr>
            <w:rStyle w:val="Hyperlink"/>
          </w:rPr>
          <w:t xml:space="preserve">Figure 1</w:t>
        </w:r>
      </w:hyperlink>
      <w:r>
        <w:t xml:space="preserve">).</w:t>
      </w:r>
    </w:p>
    <w:p>
      <w:pPr>
        <w:pStyle w:val="BodyText"/>
      </w:pPr>
      <w:r>
        <w:t xml:space="preserve">The QSY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 [BM: citation needed]. The stratigraphic context of QSY indicates a short-term occupation resulting from a single hominin activity event. The assemblage appears to be largely in situ, exhibiting minimal disturbance after deposition and well-preserved patterns of technological combination. ESR dating of the cultural layer places hominin activity at approximately 429 ± 39 ka [BM: citation needed].</w:t>
      </w:r>
    </w:p>
    <w:p>
      <w:pPr>
        <w:pStyle w:val="BodyText"/>
      </w:pPr>
      <w:r>
        <w:t xml:space="preserve">A total of 955 stone artifacts were recovered from four localities at the QSY site. Following a widely used techno-typological framework [</w:t>
      </w:r>
      <w:r>
        <w:t xml:space="preserve">Isaac (1981)</w:t>
      </w:r>
      <w:r>
        <w:t xml:space="preserve">;</w:t>
      </w:r>
      <w:r>
        <w:t xml:space="preserve"> </w:t>
      </w:r>
      <w:r>
        <w:t xml:space="preserve">G. L. Isaac (1986)</w:t>
      </w:r>
      <w:r>
        <w:t xml:space="preserve">;</w:t>
      </w:r>
      <w:r>
        <w:t xml:space="preserve"> </w:t>
      </w:r>
      <w:r>
        <w:t xml:space="preserve">De La Torre (2004)</w:t>
      </w:r>
      <w:r>
        <w:t xml:space="preserve">;</w:t>
      </w:r>
      <w:r>
        <w:t xml:space="preserve"> </w:t>
      </w:r>
      <w:r>
        <w:t xml:space="preserve">Torre and Mora (2018)</w:t>
      </w:r>
      <w:r>
        <w:t xml:space="preserve">; @pei2017], the assemblage was classified into four general categories: flaked pieces (n = 247, 26.0%), detached pieces (n = 686, 71.8%), pounded pieces (n = 4, 0.4%), and unmodified materials (n = 17, 1.8%). [BM: is it possible to use inline R code for these numbers?] Among these, 12 spheroids and subspheroids were identified, accounting for 1.3% of the total lithic assemblage.</w:t>
      </w:r>
    </w:p>
    <w:p>
      <w:pPr>
        <w:pStyle w:val="BodyText"/>
      </w:pPr>
      <w:r>
        <w:t xml:space="preserve">Raw materials at QSY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rock dominates the assemblage (n=637, 66.7%), followed by siliceous dolomite (n=209, 21.9%), with chert and other materials comprising the remainder (n=53, 5.5% and n=56, 5.9% respectively). It seems that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 (pie chart in need?)</w:t>
      </w:r>
    </w:p>
    <w:tbl>
      <w:tblPr>
        <w:tblStyle w:val="Table"/>
        <w:tblW w:type="pct" w:w="5000"/>
        <w:tblLook w:firstRow="0" w:lastRow="0" w:firstColumn="0" w:lastColumn="0" w:noHBand="0" w:noVBand="0" w:val="0000"/>
        <w:jc w:val="start"/>
        <w:tblLayout w:type="fixed"/>
      </w:tblPr>
      <w:tblGrid>
        <w:gridCol w:w="7920"/>
      </w:tblGrid>
      <w:tr>
        <w:tc>
          <w:tcPr/>
          <w:bookmarkStart w:id="30" w:name="fig-core-spheroid-size"/>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showing size of cores and spheroids</w:t>
            </w:r>
          </w:p>
          <w:bookmarkEnd w:id="30"/>
        </w:tc>
      </w:tr>
    </w:tbl>
    <w:p>
      <w:pPr>
        <w:pStyle w:val="BodyText"/>
      </w:pPr>
      <w:r>
        <w:t xml:space="preserve">In terms of dimensions, the average length, width, thickness, and weight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In this study, the 3d models of the cores were collected and used for morphometric and technological analysis. Digital data were captured using Artec Spider, and post-processing was carried out with Artec Studio [version number]. The 3D scan files and all the R and Python code used in the analyses reported here are openly available online at https://doi.org/xxxx/xxxx/./xxxx/.</w:t>
      </w:r>
    </w:p>
    <w:bookmarkStart w:id="36" w:name="morphometric-analysis"/>
    <w:p>
      <w:pPr>
        <w:pStyle w:val="Heading2"/>
      </w:pPr>
      <w:r>
        <w:t xml:space="preserve">Morphometric Analysis</w:t>
      </w:r>
    </w:p>
    <w:p>
      <w:pPr>
        <w:pStyle w:val="FirstParagraph"/>
      </w:pPr>
      <w:r>
        <w:t xml:space="preserve">Based on typological study, we identify some faceted sub-spheroids/spheroids in QSY site. To minimize subjective judgment inherent in typological classifications—particularly in distinguishing spheroids from stone cores—we applied quantitative methods to evaluate the degree of difference between the archaeological spheroids and a perfect sphere. In addition to the spheroids, we included other multifacial cores and polyhedrons in the morphological study to explore whether they can be distinguished from the spheroids.</w:t>
      </w:r>
    </w:p>
    <w:p>
      <w:pPr>
        <w:pStyle w:val="BodyText"/>
      </w:pPr>
      <w:r>
        <w:t xml:space="preserve">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this study employs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rive surface area and volume measurements from 3D mesh models, and before that all models were decimated to a consistent face count and subjected to unit normalization to ensure comparability across artifact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 Noshita et al., 2025)</w:t>
      </w:r>
      <w:r>
        <w:t xml:space="preserve">. Our work aims to demonstrate the usefulness of SPHARM for shape analysis of objects that are roughly spherical in shape, such as the spheroids and cores studied in this research.</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All these were conducted in python.</w:t>
      </w:r>
    </w:p>
    <w:p>
      <w:pPr>
        <w:pStyle w:val="BodyText"/>
      </w:pPr>
      <w:r>
        <w:t xml:space="preserve">This study represents the first attempt in archaeology to apply SPHARM for the classification of spheroids and cores. Specifically, we included a set of standard geometric models—such as sphere, rounded cube, ellipsoid (1.2:1:0.8) and box (1.2:1:1), and disc-like (flattened, and like discoid core)—in the SPHARM analysis and UMAP. Spheroids and cores were positioned in this position based on their morphological similarity to these reference models: individuals that cluster more closely to a specific standard form exhibit corresponding shape characteristic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1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which was computed in python.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35"/>
    <w:bookmarkEnd w:id="36"/>
    <w:bookmarkStart w:id="39" w:name="technological-analysis"/>
    <w:p>
      <w:pPr>
        <w:pStyle w:val="Heading2"/>
      </w:pPr>
      <w:r>
        <w:t xml:space="preserve">Technological Analysis</w:t>
      </w:r>
    </w:p>
    <w:p>
      <w:pPr>
        <w:pStyle w:val="FirstParagraph"/>
      </w:pPr>
      <w:r>
        <w:t xml:space="preserve">To investigate the production strategies of spheroids in QSY, this part aims to determine whether these artifacts were intentionally shaped and whether their manufacture followed standardized procedures. Addressing this question is crucial for evaluating whether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Ideally, the goal is to reconstruct the complete chaîne opératoire of spheroids—from the selection of raw material and initial blank to the final product. If consistent patterns are observed, they may indicate shared reduction schemes or conceptual templates. Furthermore, we explore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finished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w:t>
      </w:r>
    </w:p>
    <w:p>
      <w:pPr>
        <w:pStyle w:val="BodyText"/>
      </w:pPr>
      <w:r>
        <w:t xml:space="preserve">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w:t>
      </w:r>
    </w:p>
    <w:p>
      <w:pPr>
        <w:pStyle w:val="BodyText"/>
      </w:pPr>
      <w:r>
        <w:t xml:space="preserve">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 calculation step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the QSY site were included in the analysis.</w:t>
      </w:r>
    </w:p>
    <w:bookmarkEnd w:id="41"/>
    <w:bookmarkEnd w:id="42"/>
    <w:bookmarkEnd w:id="43"/>
    <w:bookmarkStart w:id="81" w:name="results"/>
    <w:p>
      <w:pPr>
        <w:pStyle w:val="Heading1"/>
      </w:pPr>
      <w:r>
        <w:t xml:space="preserve">Results</w:t>
      </w:r>
    </w:p>
    <w:bookmarkStart w:id="61" w:name="results-of-morphometric-analysis"/>
    <w:p>
      <w:pPr>
        <w:pStyle w:val="Heading2"/>
      </w:pPr>
      <w:r>
        <w:t xml:space="preserve">Results of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applied spherical sphericity index, harmonics analysis, and centroid offset measurements to both the spheroids (n = 42) and all other multifacial and polyhedron cores (n = 29) in the assemblage of QSY.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w:t>
      </w:r>
    </w:p>
    <w:p>
      <w:pPr>
        <w:pStyle w:val="BodyText"/>
      </w:pPr>
      <w:r>
        <w:t xml:space="preserve">We conducted shape analysis based on spherical harmonic decomposition, setting the maximum degree to 20 (lmax=20,</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such as the Gibbs phenomenon. After normalization, all models have their degree 0 (l=0) coefficient set to 1, allowing for meaningful comparison across different models.</w:t>
      </w:r>
    </w:p>
    <w:p>
      <w:pPr>
        <w:pStyle w:val="BodyText"/>
      </w:pPr>
      <w:r>
        <w:t xml:space="preserve">A Variance Analysis was performed on the power of each harmonic degree. The results indicate that l= 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p>
    <w:p>
      <w:pPr>
        <w:pStyle w:val="BodyText"/>
      </w:pPr>
      <w:r>
        <w:t xml:space="preserve">To visualize the structure of shape variation, we applied UMAP to the normalized power spectrum. The UMAP projection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We then tested whether the UMAP-based groupings also correspond to differences in sphericity using a Kruskal–Wallis test, which yielded</w:t>
      </w:r>
      <w:r>
        <w:t xml:space="preserve">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in,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in QSY.</w:t>
      </w:r>
    </w:p>
    <w:p>
      <w:pPr>
        <w:pStyle w:val="BodyText"/>
      </w:pPr>
      <w:r>
        <w:t xml:space="preserve">The pursuit of a standardized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1"/>
    <w:bookmarkStart w:id="74" w:name="results-of-technological-analysis"/>
    <w:p>
      <w:pPr>
        <w:pStyle w:val="Heading2"/>
      </w:pPr>
      <w:r>
        <w:t xml:space="preserve">Results of technological analysis</w:t>
      </w:r>
    </w:p>
    <w:p>
      <w:pPr>
        <w:pStyle w:val="FirstParagraph"/>
      </w:pPr>
      <w:r>
        <w:t xml:space="preserve">The diacritical analysis of spheroid surfaces reveals a structured and recurrent reduction sequence comprising the following phases (</w:t>
      </w:r>
      <w:hyperlink w:anchor="fig-spheroids-2797-1098">
        <w:r>
          <w:rPr>
            <w:rStyle w:val="Hyperlink"/>
          </w:rPr>
          <w:t xml:space="preserve">Figure 8</w:t>
        </w:r>
      </w:hyperlink>
      <w:r>
        <w:t xml:space="preserve">). Phase 1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2 was peripheral centripetal exploitation. In this phase, previous removals in phase 1 serve as platforms for centripetal flaking around the core periphery. This represents a surface exploitation strategy. A notable feature is the angle between the face’s ventral surface and platform (i.e. core edge angle), which often exceeds 90°, forming a secant plan [citation] rather than parallel plan. This phase contributes significantly to the increasingly spherical shape of the artefact. Phase 3 was the production of small scars on ridges or intersections of previous flake scars, resulting in a rounding and smoother surface, further enhancing sphericality. It is important to note that due to the high degree of reduction intensity observed in most spheroids, phases prior to the visible sequence were often obliterated. We hypothesize the existence of a Phase 0, potentially involving roughing-out of the cobble or an earlier cycle of Phases 1–3.</w:t>
      </w:r>
    </w:p>
    <w:p>
      <w:pPr>
        <w:pStyle w:val="BodyText"/>
      </w:pPr>
      <w:r>
        <w:t xml:space="preserve">Scar orientation analysis further supports the interpretation of a systematic reduction sequence in the production of QSY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1, resulting in relatively high elongation values. In addition, the peripheral centripetal exploitation, namely Phase 2,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and reflect a SSDA.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SY, where they used to be considered as a continuous reduction process: polyhedrons represent exhausted cores, whereas spheroids reflect the presence of a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5" w:name="fig-benn-ternary-plot"/>
          <w:p>
            <w:pPr>
              <w:pStyle w:val="Compact"/>
              <w:jc w:val="center"/>
            </w:pPr>
            <w:r>
              <w:drawing>
                <wp:inline>
                  <wp:extent cx="5943600" cy="4754880"/>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efficiency-of-shaping-strategy-1"/>
    <w:p>
      <w:pPr>
        <w:pStyle w:val="Heading2"/>
      </w:pPr>
      <w:r>
        <w:t xml:space="preserve">Efficiency of shaping strategy</w:t>
      </w:r>
    </w:p>
    <w:tbl>
      <w:tblPr>
        <w:tblStyle w:val="Table"/>
        <w:tblW w:type="pct" w:w="5000"/>
        <w:tblLook w:firstRow="0" w:lastRow="0" w:firstColumn="0" w:lastColumn="0" w:noHBand="0" w:noVBand="0" w:val="0000"/>
        <w:jc w:val="start"/>
        <w:tblLayout w:type="fixed"/>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ook w:firstRow="0" w:lastRow="0" w:firstColumn="0" w:lastColumn="0" w:noHBand="0" w:noVBand="0" w:val="0000"/>
        <w:jc w:val="start"/>
        <w:tblLayout w:type="fixed"/>
      </w:tblPr>
      <w:tblGrid>
        <w:gridCol w:w="7920"/>
      </w:tblGrid>
      <w:tr>
        <w:tc>
          <w:tcPr/>
          <w:bookmarkStart w:id="79" w:name="fig-spearman-correlation-matrix"/>
          <w:p>
            <w:pPr>
              <w:pStyle w:val="Compact"/>
              <w:jc w:val="center"/>
            </w:pPr>
            <w:r>
              <w:drawing>
                <wp:inline>
                  <wp:extent cx="5943600" cy="4754880"/>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535945406168847b6ca37c4e823391312522fca"/>
    <w:p>
      <w:pPr>
        <w:pStyle w:val="Heading2"/>
      </w:pPr>
      <w:r>
        <w:t xml:space="preserve">Do Qianshangying Spheroids represent of a Shaping Strategy?</w:t>
      </w:r>
    </w:p>
    <w:p>
      <w:pPr>
        <w:pStyle w:val="FirstParagraph"/>
      </w:pPr>
      <w:r>
        <w:t xml:space="preserve">According to the results of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p>
    <w:p>
      <w:pPr>
        <w:pStyle w:val="BodyText"/>
      </w:pPr>
      <w:r>
        <w:t xml:space="preserve">These findings also contribute to the long-standing debate over the nature of spheroids—whether they should be interpreted as byproducts of flake production (exhausted cores), or as targeted end products of shaping strategies. In the case of QSY facted spheroids, the evidence strongly supports the latter. Faceted spheroids recovered from other Early Pleistocene sites in anBarranco Leo ́nd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features that suggest they may be better classified as bolas within a typological framework</w:t>
      </w:r>
      <w:r>
        <w:t xml:space="preserve"> </w:t>
      </w:r>
      <w:r>
        <w:t xml:space="preserve">(Leakey, 1971)</w:t>
      </w:r>
      <w:r>
        <w:t xml:space="preserve">.</w:t>
      </w:r>
    </w:p>
    <w:p>
      <w:pPr>
        <w:pStyle w:val="BodyText"/>
      </w:pPr>
      <w:r>
        <w:t xml:space="preserve">Another issue we aim to address is the relationship between polyhedrons, spheroids, and bolas. While no bolas were identified at the QSY site,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0c193ea7a3881b9ede57584121a5d7835b94329"/>
    <w:p>
      <w:pPr>
        <w:pStyle w:val="Heading2"/>
      </w:pPr>
      <w:r>
        <w:t xml:space="preserve">The Technological and Typological Variability of Spheroids in China</w:t>
      </w:r>
    </w:p>
    <w:tbl>
      <w:tblPr>
        <w:tblStyle w:val="Table"/>
        <w:tblW w:type="pct" w:w="5000"/>
        <w:tblLook w:firstRow="0" w:lastRow="0" w:firstColumn="0" w:lastColumn="0" w:noHBand="0" w:noVBand="0" w:val="0000"/>
        <w:jc w:val="start"/>
        <w:tblLayout w:type="fixed"/>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ook w:firstRow="0" w:lastRow="0" w:firstColumn="0" w:lastColumn="0" w:noHBand="0" w:noVBand="0" w:val="0000"/>
        <w:jc w:val="start"/>
        <w:tblLayout w:type="fixed"/>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in Yunnan</w:t>
      </w:r>
      <w:r>
        <w:t xml:space="preserve"> </w:t>
      </w:r>
      <w:r>
        <w:t xml:space="preserve">(Wei et al., 1984)</w:t>
      </w:r>
      <w:r>
        <w:t xml:space="preserve">, while the northernmost spheroids come from the Jinsitai site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that many of these findings derive from surface surveys rather than systematic excavations, and the recovered quantities are often limited. Thus, the number of spheroids per site varies considerably: 19 sites have yielded fewer than ten specimens each. By contrast, three sites—Xujiayao, Dingcun, and Jinsitai—have produced substantial assemblages, each exceeding 100 spheroids</w:t>
      </w:r>
      <w:r>
        <w:t xml:space="preserve"> </w:t>
      </w:r>
      <w:r>
        <w:t xml:space="preserve">(Shanxi Provincial Institute of Archaeology, 2014; Wang, 2016; Wang et al., 2010)</w:t>
      </w:r>
      <w:r>
        <w:t xml:space="preserve">. Notably, the Xujiayao site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ingcun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ujiaqiao,</w:t>
      </w:r>
      <w:r>
        <w:t xml:space="preserve"> </w:t>
      </w:r>
      <w:r>
        <w:t xml:space="preserve">(Wei et al., 1984)</w:t>
      </w:r>
      <w:r>
        <w:t xml:space="preserve">); pecking, where two blanks are struck together to round off edges—sometimes by splitting a cobble and using the halves against each other (e.g., Dingcun,</w:t>
      </w:r>
      <w:r>
        <w:t xml:space="preserve"> </w:t>
      </w:r>
      <w:r>
        <w:t xml:space="preserve">(Shanxi Provincial Institute of Archaeology, 2014)</w:t>
      </w:r>
      <w:r>
        <w:t xml:space="preserve">); and battering, involving repeated percussion of a polyhedrons (e.g., Zhoukoudian,</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ujiayao and Dingcun,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ingcun and Mujiaqiao, thick, flat cobbles were selected and shaped through peripheral flaking, producing roughly approximately cubic shape</w:t>
      </w:r>
      <w:r>
        <w:t xml:space="preserve"> </w:t>
      </w:r>
      <w:r>
        <w:t xml:space="preserve">(Tao et al., 1984; Wei et al., 1984)</w:t>
      </w:r>
      <w:r>
        <w:t xml:space="preserve">. Mujiaqiao specimens retain parts of the cortex, while at Dingcun, flakes with large exterior and small interior platform angles were removed from spheroid blank to increase edge angles and enhance sphericity</w:t>
      </w:r>
      <w:r>
        <w:t xml:space="preserve"> </w:t>
      </w:r>
      <w:r>
        <w:t xml:space="preserve">(Tao et al., 1984; Wei et al., 1984)</w:t>
      </w:r>
      <w:r>
        <w:t xml:space="preserve">. Of the six sites exhibiting similar strategies to QSY spehroids, all but Mujiaqiao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ujiayao,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e argue that faceted spheroids reflect a complex shaping strategy. Their presence within Acheulean contexts is understandable, as spheroids and LCTs share certain core technological features</w:t>
      </w:r>
      <w:r>
        <w:t xml:space="preserve">(Cabanès et al., 2024; Glynn L. Isaac, 1986; Leakey, 1971)</w:t>
      </w:r>
      <w:r>
        <w:t xml:space="preserve">. When faceted spheroids appear in more rudimentary industries or assemblages, it suggests that conceptual templates and advanced technological capacities were already present within those contexts.</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Our study employed multiple quantitative methods, including spherical harmonics, some of which are still relatively novel in lithic analysis. These approaches offer useful tools for in-depth spheroid research. 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along with patterns of raw material selection, production goals, and associations with specific subsistence strategies or environmental adaptations—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BodyText"/>
      </w:pPr>
      <w:r>
        <w:t xml:space="preserve">Lastly, further research should explore the technological connections between faceted spheroids and the Acheulean. As core tools shaped through flaking, spheroids and LCTs may share underlying cognitive and manual skills. Examining their similarities and differences could offer valuable insights into the pathways of technological evolution between Oldowan and Acheulean traditions.</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7-12 18:07:22.51516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12</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b21f874] 2025-07-11: updates of conclusion</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ing strategies and standardisation of faceted spheroids from Qianshangying (North China)</dc:title>
  <dc:creator>Yi Zhe2,✉, Ben Marwick1,✉, Li Hao2, and Shuwen Pei2</dc:creator>
  <cp:keywords/>
  <dcterms:created xsi:type="dcterms:W3CDTF">2025-07-12T10:07:31Z</dcterms:created>
  <dcterms:modified xsi:type="dcterms:W3CDTF">2025-07-12T10: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1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